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Spain</w:t>
      </w:r>
      <w:r>
        <w:t xml:space="preserve"> </w:t>
      </w:r>
      <w:r>
        <w:t xml:space="preserve">Valencia</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Laboratory Technician position at [Company/Organization Name] in Valencia, Spain. As a highly motivated and detail-oriented professional with extensive experience in laboratory settings, I am confident that my technical expertise, dedication to precision, and passion for scientific research align perfectly with the requirements of this role. The opportunity to contribute to your team in Valencia—a city renowned for its vibrant scientific community and innovation—excites me greatly.</w:t>
      </w:r>
    </w:p>
    <w:p>
      <w:pPr>
        <w:pStyle w:val="BodyText"/>
      </w:pPr>
      <w:r>
        <w:t xml:space="preserve">Having worked as a Laboratory Technician in various capacities across [previous locations or industries], I have developed a strong foundation in laboratory procedures, equipment operation, and data analysis. My career has been driven by a commitment to accuracy, safety, and efficiency—values that are critical in any laboratory environment. I am particularly drawn to this opportunity in Spain Valencia because of the region’s growing emphasis on research and development in fields such as biotechnology, pharmaceuticals, and environmental science. I believe my skills can support your organization’s goals while allowing me to immerse myself in the dynamic culture and professional opportunities that Valencia offers.</w:t>
      </w:r>
    </w:p>
    <w:bookmarkStart w:id="20" w:name="technical-expertise-and-experience"/>
    <w:p>
      <w:pPr>
        <w:pStyle w:val="Heading2"/>
      </w:pPr>
      <w:r>
        <w:t xml:space="preserve">Technical Expertise and Experience</w:t>
      </w:r>
    </w:p>
    <w:p>
      <w:pPr>
        <w:pStyle w:val="FirstParagraph"/>
      </w:pPr>
      <w:r>
        <w:t xml:space="preserve">Throughout my career, I have gained hands-on experience in a wide range of laboratory tasks, including sample preparation, chemical analysis, instrument calibration, and data interpretation. My proficiency with advanced laboratory equipment such as spectrophotometers, chromatography systems, and microscopes has enabled me to deliver reliable results under tight deadlines. In my previous role at [Previous Employer], I was responsible for maintaining the integrity of experiments by strictly adhering to standardized protocols and safety regulations. This included ensuring compliance with local and international guidelines, which is especially important in Spain’s regulated scientific environment.</w:t>
      </w:r>
    </w:p>
    <w:p>
      <w:pPr>
        <w:pStyle w:val="BodyText"/>
      </w:pPr>
      <w:r>
        <w:t xml:space="preserve">One of my key strengths is my ability to work both independently and as part of a team. In collaborative projects, I have consistently contributed by sharing insights, troubleshooting challenges, and supporting colleagues in achieving shared objectives. For example, during a recent project at [Previous Employer], I played a pivotal role in optimizing a sample processing workflow, which improved efficiency by 20% and reduced the risk of human error. This experience reinforced my belief that attention to detail and continuous improvement are essential for success in any laboratory setting.</w:t>
      </w:r>
    </w:p>
    <w:bookmarkEnd w:id="20"/>
    <w:bookmarkStart w:id="21" w:name="Xe5bb6a7f2e1a7ad5f426526d443731ec859f3db"/>
    <w:p>
      <w:pPr>
        <w:pStyle w:val="Heading2"/>
      </w:pPr>
      <w:r>
        <w:t xml:space="preserve">Adaptability to Spain Valencia’s Work Culture</w:t>
      </w:r>
    </w:p>
    <w:p>
      <w:pPr>
        <w:pStyle w:val="FirstParagraph"/>
      </w:pPr>
      <w:r>
        <w:t xml:space="preserve">I am deeply aware of the unique work culture in Spain, particularly in Valencia, where a balance between professionalism and personal connection is highly valued. My prior experience working with diverse teams has prepared me to thrive in such an environment. I am fluent in [language(s), e.g., English and Spanish], which allows me to communicate effectively with colleagues and stakeholders, ensuring seamless collaboration. Additionally, I have a strong appreciation for the Mediterranean lifestyle, including the importance of punctuality, respect for work-life balance, and a commitment to community-driven goals—values that align with my personal and professional philosophy.</w:t>
      </w:r>
    </w:p>
    <w:p>
      <w:pPr>
        <w:pStyle w:val="BodyText"/>
      </w:pPr>
      <w:r>
        <w:t xml:space="preserve">Valencia’s reputation as a hub for scientific innovation is further enhanced by its investment in cutting-edge research facilities and partnerships with universities such as the Universidad de Valencia. I am eager to contribute to this ecosystem by applying my technical skills to support projects that drive progress in areas like medical research, environmental sustainability, or pharmaceutical advancements. I am particularly interested in how laboratories in Spain are leveraging technology and interdisciplinary approaches to address global challenges, and I would be honored to play a role in such initiatives.</w:t>
      </w:r>
    </w:p>
    <w:bookmarkEnd w:id="21"/>
    <w:bookmarkStart w:id="22" w:name="commitment-to-professional-growth"/>
    <w:p>
      <w:pPr>
        <w:pStyle w:val="Heading2"/>
      </w:pPr>
      <w:r>
        <w:t xml:space="preserve">Commitment to Professional Growth</w:t>
      </w:r>
    </w:p>
    <w:p>
      <w:pPr>
        <w:pStyle w:val="FirstParagraph"/>
      </w:pPr>
      <w:r>
        <w:t xml:space="preserve">As a lifelong learner, I am committed to staying current with advancements in laboratory science and technology. I regularly attend workshops and training sessions on topics such as laboratory automation, data analysis software, and emerging safety standards. For instance, I recently completed a certification program on Good Laboratory Practice (GLP) in Spain, which deepened my understanding of the regulatory framework governing scientific research. This knowledge will enable me to contribute immediately to your team while ensuring compliance with local and international benchmarks.</w:t>
      </w:r>
    </w:p>
    <w:p>
      <w:pPr>
        <w:pStyle w:val="BodyText"/>
      </w:pPr>
      <w:r>
        <w:t xml:space="preserve">In addition to my technical skills, I bring a proactive attitude and a willingness to take on new challenges. Whether it is learning a new piece of equipment or adapting procedures to meet evolving project needs, I approach every task with enthusiasm and dedication. My ability to remain calm under pressure and prioritize tasks effectively has been instrumental in maintaining productivity during high-stakes projects.</w:t>
      </w:r>
    </w:p>
    <w:bookmarkEnd w:id="22"/>
    <w:bookmarkStart w:id="23" w:name="why-valencia-why-this-role"/>
    <w:p>
      <w:pPr>
        <w:pStyle w:val="Heading2"/>
      </w:pPr>
      <w:r>
        <w:t xml:space="preserve">Why Valencia? Why This Role?</w:t>
      </w:r>
    </w:p>
    <w:p>
      <w:pPr>
        <w:pStyle w:val="FirstParagraph"/>
      </w:pPr>
      <w:r>
        <w:t xml:space="preserve">The opportunity to work as a Laboratory Technician in Spain Valencia is especially meaningful to me for several reasons. First, the region’s rich cultural heritage and welcoming community make it an ideal place to grow both professionally and personally. Second, the demand for skilled laboratory professionals in Spain’s expanding scientific sector aligns with my career goals. I am particularly inspired by the innovative research being conducted in Valencia’s biomedical and environmental sectors, and I am eager to contribute to projects that have a tangible impact on society.</w:t>
      </w:r>
    </w:p>
    <w:p>
      <w:pPr>
        <w:pStyle w:val="BodyText"/>
      </w:pPr>
      <w:r>
        <w:t xml:space="preserve">Finally, I am confident that my background, skills, and passion for laboratory work make me a strong candidate for this position. I would be thrilled to bring my expertise to [Company/Organization Name] and support your mission of excellence in scientific research. Thank you for considering my application. I look forward to the opportunity to discuss how I can contribute to your team’s success.</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Spain Valencia</dc:title>
  <dc:creator/>
  <dc:language>en</dc:language>
  <cp:keywords/>
  <dcterms:created xsi:type="dcterms:W3CDTF">2026-07-21T05:43:11Z</dcterms:created>
  <dcterms:modified xsi:type="dcterms:W3CDTF">2026-07-21T05:43:11Z</dcterms:modified>
</cp:coreProperties>
</file>

<file path=docProps/custom.xml><?xml version="1.0" encoding="utf-8"?>
<Properties xmlns="http://schemas.openxmlformats.org/officeDocument/2006/custom-properties" xmlns:vt="http://schemas.openxmlformats.org/officeDocument/2006/docPropsVTypes"/>
</file>